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6C76" w:rsidRDefault="00F872EC" w:rsidP="00F872EC">
      <w:pPr>
        <w:jc w:val="center"/>
        <w:rPr>
          <w:b/>
        </w:rPr>
      </w:pPr>
      <w:proofErr w:type="spellStart"/>
      <w:r w:rsidRPr="00F872EC">
        <w:rPr>
          <w:b/>
        </w:rPr>
        <w:t>Batura</w:t>
      </w:r>
      <w:proofErr w:type="spellEnd"/>
      <w:r w:rsidRPr="00F872EC">
        <w:rPr>
          <w:b/>
        </w:rPr>
        <w:t xml:space="preserve"> Glacier Trek</w:t>
      </w:r>
    </w:p>
    <w:p w:rsidR="00F872EC" w:rsidRDefault="00F872EC" w:rsidP="00F872EC">
      <w:proofErr w:type="gramStart"/>
      <w:r>
        <w:t>Day 01.</w:t>
      </w:r>
      <w:proofErr w:type="gramEnd"/>
      <w:r>
        <w:t xml:space="preserve"> Islamabad</w:t>
      </w:r>
    </w:p>
    <w:p w:rsidR="00F872EC" w:rsidRDefault="00F872EC" w:rsidP="00F872EC">
      <w:pPr>
        <w:pStyle w:val="ListParagraph"/>
        <w:numPr>
          <w:ilvl w:val="0"/>
          <w:numId w:val="1"/>
        </w:numPr>
      </w:pPr>
      <w:r>
        <w:t>Arrival at Islamabad Airport</w:t>
      </w:r>
    </w:p>
    <w:p w:rsidR="00F872EC" w:rsidRDefault="00F872EC" w:rsidP="00F872EC">
      <w:pPr>
        <w:pStyle w:val="ListParagraph"/>
        <w:numPr>
          <w:ilvl w:val="0"/>
          <w:numId w:val="1"/>
        </w:numPr>
      </w:pPr>
      <w:r>
        <w:t>Transfer to Hotel</w:t>
      </w:r>
    </w:p>
    <w:p w:rsidR="00F872EC" w:rsidRDefault="00F872EC" w:rsidP="00F872EC">
      <w:pPr>
        <w:pStyle w:val="ListParagraph"/>
        <w:numPr>
          <w:ilvl w:val="0"/>
          <w:numId w:val="1"/>
        </w:numPr>
      </w:pPr>
      <w:r>
        <w:t>Half Day City Tour</w:t>
      </w:r>
    </w:p>
    <w:p w:rsidR="00F872EC" w:rsidRDefault="00F872EC" w:rsidP="00F872EC">
      <w:pPr>
        <w:pStyle w:val="ListParagraph"/>
        <w:numPr>
          <w:ilvl w:val="0"/>
          <w:numId w:val="1"/>
        </w:numPr>
      </w:pPr>
      <w:proofErr w:type="spellStart"/>
      <w:r>
        <w:t>Monoment</w:t>
      </w:r>
      <w:proofErr w:type="spellEnd"/>
      <w:r>
        <w:t xml:space="preserve"> </w:t>
      </w:r>
      <w:proofErr w:type="spellStart"/>
      <w:r>
        <w:t>ofpakistan</w:t>
      </w:r>
      <w:proofErr w:type="spellEnd"/>
    </w:p>
    <w:p w:rsidR="00F872EC" w:rsidRDefault="00F872EC" w:rsidP="00F872EC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F872EC" w:rsidRDefault="00F872EC" w:rsidP="00F872EC">
      <w:pPr>
        <w:pStyle w:val="ListParagraph"/>
        <w:numPr>
          <w:ilvl w:val="0"/>
          <w:numId w:val="1"/>
        </w:numPr>
      </w:pPr>
      <w:r>
        <w:t>Faisal Mosque</w:t>
      </w:r>
    </w:p>
    <w:p w:rsidR="00F872EC" w:rsidRDefault="00F872EC" w:rsidP="00F872EC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F872EC" w:rsidRDefault="00F872EC" w:rsidP="00F872EC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</w:p>
    <w:p w:rsidR="00F872EC" w:rsidRDefault="00F872EC" w:rsidP="00F872EC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F872EC" w:rsidRDefault="00F872EC" w:rsidP="00F872EC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F872EC" w:rsidRDefault="00F872EC" w:rsidP="00F872EC">
      <w:pPr>
        <w:pStyle w:val="ListParagraph"/>
        <w:numPr>
          <w:ilvl w:val="0"/>
          <w:numId w:val="2"/>
        </w:numPr>
      </w:pPr>
      <w:r>
        <w:t xml:space="preserve">Night Stay </w:t>
      </w: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F872EC" w:rsidRDefault="00F872EC" w:rsidP="00F872EC">
      <w:proofErr w:type="gramStart"/>
      <w:r>
        <w:t>Day 03.</w:t>
      </w:r>
      <w:proofErr w:type="gramEnd"/>
      <w:r>
        <w:t xml:space="preserve"> </w:t>
      </w:r>
      <w:proofErr w:type="spellStart"/>
      <w:r>
        <w:t>Chilas</w:t>
      </w:r>
      <w:proofErr w:type="spellEnd"/>
      <w:r>
        <w:t xml:space="preserve">- </w:t>
      </w:r>
      <w:proofErr w:type="spellStart"/>
      <w:r>
        <w:t>Hunza</w:t>
      </w:r>
      <w:proofErr w:type="spellEnd"/>
    </w:p>
    <w:p w:rsidR="00F872EC" w:rsidRDefault="00F872EC" w:rsidP="00F872EC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F872EC" w:rsidRDefault="00F872EC" w:rsidP="00F872EC">
      <w:pPr>
        <w:pStyle w:val="ListParagraph"/>
        <w:numPr>
          <w:ilvl w:val="0"/>
          <w:numId w:val="3"/>
        </w:numPr>
      </w:pPr>
      <w:proofErr w:type="spellStart"/>
      <w:r>
        <w:t>Rakaposhi</w:t>
      </w:r>
      <w:proofErr w:type="spellEnd"/>
      <w:r>
        <w:t xml:space="preserve"> View Point</w:t>
      </w:r>
    </w:p>
    <w:p w:rsidR="00F872EC" w:rsidRDefault="00F872EC" w:rsidP="00F872EC">
      <w:pPr>
        <w:pStyle w:val="ListParagraph"/>
        <w:numPr>
          <w:ilvl w:val="0"/>
          <w:numId w:val="3"/>
        </w:numPr>
      </w:pPr>
      <w:proofErr w:type="spellStart"/>
      <w:r>
        <w:t>Hunza</w:t>
      </w:r>
      <w:proofErr w:type="spellEnd"/>
    </w:p>
    <w:p w:rsidR="00F872EC" w:rsidRDefault="00F872EC" w:rsidP="00F872EC">
      <w:proofErr w:type="gramStart"/>
      <w:r>
        <w:t>Day 04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F872EC" w:rsidRDefault="00F872EC" w:rsidP="00F872EC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F872EC" w:rsidRDefault="00F872EC" w:rsidP="00F872EC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F872EC" w:rsidRDefault="00F872EC" w:rsidP="00F872EC">
      <w:pPr>
        <w:pStyle w:val="ListParagraph"/>
        <w:numPr>
          <w:ilvl w:val="0"/>
          <w:numId w:val="4"/>
        </w:numPr>
      </w:pPr>
      <w:r>
        <w:t>Royal garden</w:t>
      </w:r>
    </w:p>
    <w:p w:rsidR="00F872EC" w:rsidRDefault="00F872EC" w:rsidP="00F872EC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F872EC" w:rsidRDefault="00F872EC" w:rsidP="00F872EC">
      <w:pPr>
        <w:pStyle w:val="ListParagraph"/>
        <w:numPr>
          <w:ilvl w:val="0"/>
          <w:numId w:val="5"/>
        </w:numPr>
      </w:pPr>
      <w:proofErr w:type="spellStart"/>
      <w:r>
        <w:t>Ganish</w:t>
      </w:r>
      <w:proofErr w:type="spellEnd"/>
      <w:r>
        <w:t xml:space="preserve"> Village</w:t>
      </w:r>
    </w:p>
    <w:p w:rsidR="00F872EC" w:rsidRDefault="00F872EC" w:rsidP="00F872EC">
      <w:pPr>
        <w:pStyle w:val="ListParagraph"/>
        <w:numPr>
          <w:ilvl w:val="0"/>
          <w:numId w:val="5"/>
        </w:numPr>
      </w:pPr>
      <w:proofErr w:type="spellStart"/>
      <w:r>
        <w:t>Minapin</w:t>
      </w:r>
      <w:proofErr w:type="spellEnd"/>
    </w:p>
    <w:p w:rsidR="00F872EC" w:rsidRDefault="00F872EC" w:rsidP="00F872EC">
      <w:pPr>
        <w:pStyle w:val="ListParagraph"/>
        <w:ind w:left="755"/>
      </w:pPr>
    </w:p>
    <w:p w:rsidR="00F872EC" w:rsidRDefault="00F872EC" w:rsidP="00F872EC">
      <w:proofErr w:type="gramStart"/>
      <w:r>
        <w:t>Day 0</w:t>
      </w:r>
      <w:r w:rsidR="005D7F54">
        <w:t>5</w:t>
      </w:r>
      <w:r>
        <w:t>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F872EC" w:rsidRDefault="00F872EC" w:rsidP="00F872EC">
      <w:pPr>
        <w:pStyle w:val="ListParagraph"/>
        <w:numPr>
          <w:ilvl w:val="0"/>
          <w:numId w:val="6"/>
        </w:numPr>
      </w:pPr>
      <w:proofErr w:type="spellStart"/>
      <w:r>
        <w:t>Attabad</w:t>
      </w:r>
      <w:proofErr w:type="spellEnd"/>
      <w:r>
        <w:t xml:space="preserve"> Lake</w:t>
      </w:r>
    </w:p>
    <w:p w:rsidR="00F872EC" w:rsidRDefault="00F872EC" w:rsidP="00F872EC">
      <w:pPr>
        <w:pStyle w:val="ListParagraph"/>
        <w:numPr>
          <w:ilvl w:val="0"/>
          <w:numId w:val="6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F872EC" w:rsidRDefault="00F872EC" w:rsidP="00F872EC">
      <w:pPr>
        <w:pStyle w:val="ListParagraph"/>
        <w:numPr>
          <w:ilvl w:val="0"/>
          <w:numId w:val="7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F872EC" w:rsidRDefault="00F872EC" w:rsidP="00F872EC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Village</w:t>
      </w:r>
    </w:p>
    <w:p w:rsidR="00F872EC" w:rsidRDefault="00F872EC" w:rsidP="00F872EC">
      <w:pPr>
        <w:pStyle w:val="ListParagraph"/>
        <w:numPr>
          <w:ilvl w:val="0"/>
          <w:numId w:val="7"/>
        </w:numPr>
      </w:pPr>
      <w:r>
        <w:t>Night Stay: Hotel</w:t>
      </w:r>
    </w:p>
    <w:p w:rsidR="005D7F54" w:rsidRDefault="005D7F54" w:rsidP="005D7F54">
      <w:proofErr w:type="gramStart"/>
      <w:r>
        <w:t>Day 06.</w:t>
      </w:r>
      <w:proofErr w:type="gramEnd"/>
      <w:r>
        <w:t xml:space="preserve"> </w:t>
      </w:r>
      <w:proofErr w:type="spellStart"/>
      <w:r>
        <w:t>Passu</w:t>
      </w:r>
      <w:proofErr w:type="spellEnd"/>
      <w:r>
        <w:t xml:space="preserve">- </w:t>
      </w:r>
      <w:proofErr w:type="spellStart"/>
      <w:r>
        <w:t>yunzben</w:t>
      </w:r>
      <w:proofErr w:type="spellEnd"/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Dome Tent</w:t>
      </w:r>
    </w:p>
    <w:p w:rsidR="005D7F54" w:rsidRDefault="005D7F54" w:rsidP="005D7F54">
      <w:proofErr w:type="gramStart"/>
      <w:r>
        <w:lastRenderedPageBreak/>
        <w:t>Day 07.</w:t>
      </w:r>
      <w:proofErr w:type="gramEnd"/>
      <w:r>
        <w:t xml:space="preserve"> </w:t>
      </w:r>
      <w:proofErr w:type="spellStart"/>
      <w:r>
        <w:t>Yunzben-Yashperth</w:t>
      </w:r>
      <w:proofErr w:type="spellEnd"/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Dome Tent</w:t>
      </w:r>
    </w:p>
    <w:p w:rsidR="005D7F54" w:rsidRDefault="005D7F54" w:rsidP="005D7F54">
      <w:proofErr w:type="gramStart"/>
      <w:r>
        <w:t>Day 08.</w:t>
      </w:r>
      <w:proofErr w:type="gramEnd"/>
      <w:r>
        <w:t xml:space="preserve"> </w:t>
      </w:r>
      <w:proofErr w:type="spellStart"/>
      <w:r>
        <w:t>Yashperth</w:t>
      </w:r>
      <w:proofErr w:type="spellEnd"/>
      <w:r>
        <w:t xml:space="preserve">- </w:t>
      </w:r>
      <w:proofErr w:type="spellStart"/>
      <w:r>
        <w:t>Guthism</w:t>
      </w:r>
      <w:proofErr w:type="spellEnd"/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Dome Tent</w:t>
      </w:r>
    </w:p>
    <w:p w:rsidR="005D7F54" w:rsidRDefault="005D7F54" w:rsidP="005D7F54">
      <w:proofErr w:type="gramStart"/>
      <w:r>
        <w:t>Day 09.</w:t>
      </w:r>
      <w:proofErr w:type="gramEnd"/>
      <w:r>
        <w:t xml:space="preserve"> Rest Day</w:t>
      </w:r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Dome Tent</w:t>
      </w:r>
    </w:p>
    <w:p w:rsidR="005D7F54" w:rsidRDefault="005D7F54" w:rsidP="005D7F54">
      <w:proofErr w:type="gramStart"/>
      <w:r>
        <w:t>Day 10.</w:t>
      </w:r>
      <w:proofErr w:type="gramEnd"/>
      <w:r>
        <w:t xml:space="preserve"> </w:t>
      </w:r>
      <w:proofErr w:type="spellStart"/>
      <w:r>
        <w:t>Gutishm</w:t>
      </w:r>
      <w:proofErr w:type="spellEnd"/>
      <w:r>
        <w:t xml:space="preserve">- </w:t>
      </w:r>
      <w:proofErr w:type="spellStart"/>
      <w:r>
        <w:t>Yashperth</w:t>
      </w:r>
      <w:proofErr w:type="spellEnd"/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Dome Tent</w:t>
      </w:r>
    </w:p>
    <w:p w:rsidR="005D7F54" w:rsidRDefault="005D7F54" w:rsidP="005D7F54">
      <w:proofErr w:type="gramStart"/>
      <w:r>
        <w:t>Day 11.</w:t>
      </w:r>
      <w:proofErr w:type="gramEnd"/>
      <w:r>
        <w:t xml:space="preserve"> </w:t>
      </w:r>
      <w:proofErr w:type="spellStart"/>
      <w:r>
        <w:t>Yashperth</w:t>
      </w:r>
      <w:proofErr w:type="spellEnd"/>
      <w:r>
        <w:t xml:space="preserve">- </w:t>
      </w:r>
      <w:proofErr w:type="spellStart"/>
      <w:r>
        <w:t>Yunzben</w:t>
      </w:r>
      <w:proofErr w:type="spellEnd"/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Dome Tent</w:t>
      </w:r>
    </w:p>
    <w:p w:rsidR="005D7F54" w:rsidRDefault="005D7F54" w:rsidP="005D7F54">
      <w:proofErr w:type="gramStart"/>
      <w:r>
        <w:t>Day 12.</w:t>
      </w:r>
      <w:proofErr w:type="gramEnd"/>
      <w:r>
        <w:t xml:space="preserve"> </w:t>
      </w:r>
      <w:proofErr w:type="spellStart"/>
      <w:r>
        <w:t>Yunzben-Passu</w:t>
      </w:r>
      <w:proofErr w:type="spellEnd"/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Hotel</w:t>
      </w:r>
    </w:p>
    <w:p w:rsidR="005D7F54" w:rsidRDefault="005D7F54" w:rsidP="005D7F54">
      <w:proofErr w:type="gramStart"/>
      <w:r>
        <w:t>Day 13.</w:t>
      </w:r>
      <w:proofErr w:type="gramEnd"/>
      <w:r>
        <w:t xml:space="preserve"> </w:t>
      </w:r>
      <w:proofErr w:type="spellStart"/>
      <w:r>
        <w:t>Passu</w:t>
      </w:r>
      <w:proofErr w:type="spellEnd"/>
      <w:r>
        <w:t xml:space="preserve">- </w:t>
      </w:r>
      <w:proofErr w:type="spellStart"/>
      <w:r>
        <w:t>Karimabad</w:t>
      </w:r>
      <w:proofErr w:type="spellEnd"/>
    </w:p>
    <w:p w:rsidR="004E7F84" w:rsidRDefault="004E7F84" w:rsidP="004E7F84">
      <w:pPr>
        <w:pStyle w:val="ListParagraph"/>
        <w:numPr>
          <w:ilvl w:val="0"/>
          <w:numId w:val="9"/>
        </w:numPr>
      </w:pPr>
      <w:r>
        <w:t>Night Stay: Hotel</w:t>
      </w:r>
    </w:p>
    <w:p w:rsidR="005D7F54" w:rsidRDefault="005D7F54" w:rsidP="005D7F54">
      <w:proofErr w:type="gramStart"/>
      <w:r>
        <w:t>Day 14.</w:t>
      </w:r>
      <w:proofErr w:type="gramEnd"/>
      <w:r>
        <w:t xml:space="preserve"> </w:t>
      </w:r>
      <w:proofErr w:type="spellStart"/>
      <w:r>
        <w:t>Karaimabad</w:t>
      </w:r>
      <w:proofErr w:type="spellEnd"/>
      <w:r>
        <w:t xml:space="preserve"> Rest Day</w:t>
      </w:r>
    </w:p>
    <w:p w:rsidR="004E7F84" w:rsidRDefault="004E7F84" w:rsidP="005D7F54">
      <w:pPr>
        <w:pStyle w:val="ListParagraph"/>
        <w:numPr>
          <w:ilvl w:val="0"/>
          <w:numId w:val="9"/>
        </w:numPr>
      </w:pPr>
      <w:r>
        <w:t>Night Stay: Hotel</w:t>
      </w:r>
    </w:p>
    <w:p w:rsidR="005D7F54" w:rsidRDefault="005D7F54" w:rsidP="005D7F54">
      <w:r>
        <w:t xml:space="preserve">Day 15.karimabad – </w:t>
      </w:r>
      <w:proofErr w:type="spellStart"/>
      <w:r>
        <w:t>Besham</w:t>
      </w:r>
      <w:proofErr w:type="spellEnd"/>
      <w:r>
        <w:t xml:space="preserve">/ </w:t>
      </w:r>
      <w:proofErr w:type="spellStart"/>
      <w:r>
        <w:t>Naran</w:t>
      </w:r>
      <w:proofErr w:type="spellEnd"/>
    </w:p>
    <w:p w:rsidR="005D7F54" w:rsidRDefault="005D7F54" w:rsidP="005D7F54">
      <w:pPr>
        <w:pStyle w:val="ListParagraph"/>
        <w:numPr>
          <w:ilvl w:val="0"/>
          <w:numId w:val="8"/>
        </w:numPr>
      </w:pPr>
      <w:r>
        <w:t>Night Stay: Hotel</w:t>
      </w:r>
    </w:p>
    <w:p w:rsidR="005D7F54" w:rsidRDefault="005D7F54" w:rsidP="005D7F54">
      <w:r>
        <w:t xml:space="preserve">Day16. </w:t>
      </w:r>
      <w:proofErr w:type="spellStart"/>
      <w:r>
        <w:t>Naran</w:t>
      </w:r>
      <w:proofErr w:type="spellEnd"/>
      <w:r>
        <w:t>- Islamabad</w:t>
      </w:r>
    </w:p>
    <w:p w:rsidR="005D7F54" w:rsidRDefault="005D7F54" w:rsidP="005D7F54">
      <w:pPr>
        <w:pStyle w:val="ListParagraph"/>
        <w:numPr>
          <w:ilvl w:val="0"/>
          <w:numId w:val="8"/>
        </w:numPr>
      </w:pPr>
      <w:r>
        <w:t>Rest</w:t>
      </w:r>
    </w:p>
    <w:p w:rsidR="005D7F54" w:rsidRDefault="005D7F54" w:rsidP="005D7F54">
      <w:pPr>
        <w:pStyle w:val="ListParagraph"/>
        <w:numPr>
          <w:ilvl w:val="0"/>
          <w:numId w:val="8"/>
        </w:numPr>
      </w:pPr>
      <w:r>
        <w:t>Shopping</w:t>
      </w:r>
    </w:p>
    <w:p w:rsidR="005D7F54" w:rsidRDefault="005D7F54" w:rsidP="005D7F54">
      <w:pPr>
        <w:pStyle w:val="ListParagraph"/>
        <w:numPr>
          <w:ilvl w:val="0"/>
          <w:numId w:val="8"/>
        </w:numPr>
      </w:pPr>
      <w:r>
        <w:t>Night Stay: Islamabad</w:t>
      </w:r>
    </w:p>
    <w:p w:rsidR="005D7F54" w:rsidRDefault="005D7F54" w:rsidP="005D7F54">
      <w:proofErr w:type="gramStart"/>
      <w:r>
        <w:t>Day 17.</w:t>
      </w:r>
      <w:proofErr w:type="gramEnd"/>
      <w:r>
        <w:t xml:space="preserve"> Back to Home Country</w:t>
      </w:r>
    </w:p>
    <w:p w:rsidR="005D7F54" w:rsidRDefault="005D7F54" w:rsidP="005D7F54"/>
    <w:p w:rsidR="00F872EC" w:rsidRPr="00F872EC" w:rsidRDefault="00F872EC" w:rsidP="00F872EC"/>
    <w:sectPr w:rsidR="00F872EC" w:rsidRPr="00F872EC" w:rsidSect="009B6C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453366"/>
    <w:multiLevelType w:val="hybridMultilevel"/>
    <w:tmpl w:val="FFE21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EA418A"/>
    <w:multiLevelType w:val="hybridMultilevel"/>
    <w:tmpl w:val="CFF20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8"/>
  </w:num>
  <w:num w:numId="5">
    <w:abstractNumId w:val="1"/>
  </w:num>
  <w:num w:numId="6">
    <w:abstractNumId w:val="6"/>
  </w:num>
  <w:num w:numId="7">
    <w:abstractNumId w:val="7"/>
  </w:num>
  <w:num w:numId="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zEwNTKwNDGztDBQ0lEKTi0uzszPAykwrAUAc0ZeXiwAAAA="/>
  </w:docVars>
  <w:rsids>
    <w:rsidRoot w:val="00F872EC"/>
    <w:rsid w:val="004E7F84"/>
    <w:rsid w:val="005D7F54"/>
    <w:rsid w:val="009B6C76"/>
    <w:rsid w:val="00F872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6C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2E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22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4</cp:revision>
  <dcterms:created xsi:type="dcterms:W3CDTF">2021-06-28T14:09:00Z</dcterms:created>
  <dcterms:modified xsi:type="dcterms:W3CDTF">2021-06-28T14:31:00Z</dcterms:modified>
</cp:coreProperties>
</file>